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izabeth gelb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izabet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lb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3 greenwood ave brooklyn 112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lizgelb@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66456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i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